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9A9485" w14:textId="77777777" w:rsidR="009246CA" w:rsidRDefault="001A4C21">
      <w:pPr>
        <w:pStyle w:val="a4"/>
      </w:pPr>
      <w:r>
        <w:t>Отчёт по лабораторной работе №2</w:t>
      </w:r>
    </w:p>
    <w:p w14:paraId="33409BE4" w14:textId="77777777" w:rsidR="009246CA" w:rsidRDefault="001A4C21">
      <w:pPr>
        <w:pStyle w:val="a5"/>
      </w:pPr>
      <w:r>
        <w:t>Дискреционное разграничение прав в Linux. Основные атрибуты</w:t>
      </w:r>
    </w:p>
    <w:p w14:paraId="50A9510B" w14:textId="571831F0" w:rsidR="009246CA" w:rsidRDefault="00EB5DE1">
      <w:pPr>
        <w:pStyle w:val="Author"/>
      </w:pPr>
      <w:proofErr w:type="spellStart"/>
      <w:r>
        <w:t>Ухарова</w:t>
      </w:r>
      <w:proofErr w:type="spellEnd"/>
      <w:r>
        <w:t xml:space="preserve"> Софья Вячеславовна</w:t>
      </w:r>
      <w:r w:rsidR="001A4C21">
        <w:t xml:space="preserve"> НФИбд-</w:t>
      </w:r>
      <w:proofErr w:type="gramStart"/>
      <w:r w:rsidR="001A4C21">
        <w:t>03-18</w:t>
      </w:r>
      <w:proofErr w:type="gram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499741315"/>
        <w:docPartObj>
          <w:docPartGallery w:val="Table of Contents"/>
          <w:docPartUnique/>
        </w:docPartObj>
      </w:sdtPr>
      <w:sdtEndPr/>
      <w:sdtContent>
        <w:p w14:paraId="0A96FD53" w14:textId="77777777" w:rsidR="009246CA" w:rsidRDefault="001A4C21">
          <w:pPr>
            <w:pStyle w:val="ae"/>
          </w:pPr>
          <w:r>
            <w:t>Содержание</w:t>
          </w:r>
        </w:p>
        <w:p w14:paraId="5D8102F6" w14:textId="77777777" w:rsidR="00EB5DE1" w:rsidRDefault="001A4C21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4972454" w:history="1">
            <w:r w:rsidR="00EB5DE1" w:rsidRPr="00733849">
              <w:rPr>
                <w:rStyle w:val="ad"/>
                <w:noProof/>
              </w:rPr>
              <w:t>Цель работы</w:t>
            </w:r>
            <w:r w:rsidR="00EB5DE1">
              <w:rPr>
                <w:noProof/>
                <w:webHidden/>
              </w:rPr>
              <w:tab/>
            </w:r>
            <w:r w:rsidR="00EB5DE1">
              <w:rPr>
                <w:noProof/>
                <w:webHidden/>
              </w:rPr>
              <w:fldChar w:fldCharType="begin"/>
            </w:r>
            <w:r w:rsidR="00EB5DE1">
              <w:rPr>
                <w:noProof/>
                <w:webHidden/>
              </w:rPr>
              <w:instrText xml:space="preserve"> PAGEREF _Toc94972454 \h </w:instrText>
            </w:r>
            <w:r w:rsidR="00EB5DE1">
              <w:rPr>
                <w:noProof/>
                <w:webHidden/>
              </w:rPr>
            </w:r>
            <w:r w:rsidR="00EB5DE1">
              <w:rPr>
                <w:noProof/>
                <w:webHidden/>
              </w:rPr>
              <w:fldChar w:fldCharType="separate"/>
            </w:r>
            <w:r w:rsidR="00EB5DE1">
              <w:rPr>
                <w:noProof/>
                <w:webHidden/>
              </w:rPr>
              <w:t>1</w:t>
            </w:r>
            <w:r w:rsidR="00EB5DE1">
              <w:rPr>
                <w:noProof/>
                <w:webHidden/>
              </w:rPr>
              <w:fldChar w:fldCharType="end"/>
            </w:r>
          </w:hyperlink>
        </w:p>
        <w:p w14:paraId="395B7ED8" w14:textId="77777777" w:rsidR="00EB5DE1" w:rsidRDefault="00EB5DE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4972455" w:history="1">
            <w:r w:rsidRPr="00733849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972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1DF864" w14:textId="77777777" w:rsidR="00EB5DE1" w:rsidRDefault="00EB5DE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4972456" w:history="1">
            <w:r w:rsidRPr="00733849">
              <w:rPr>
                <w:rStyle w:val="ad"/>
                <w:noProof/>
              </w:rPr>
              <w:t>Создам пользователя guest задам его пароль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972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CED896" w14:textId="77777777" w:rsidR="00EB5DE1" w:rsidRDefault="00EB5DE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4972457" w:history="1">
            <w:r w:rsidRPr="00733849">
              <w:rPr>
                <w:rStyle w:val="ad"/>
                <w:noProof/>
              </w:rPr>
              <w:t>Вхожу в систему от имени пользователя guest. Определяю директорию, в которой нахожусь. Уточню имя пользователя командой whoami, его группу, а также группы, куда входит пользователь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972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57DE8B" w14:textId="77777777" w:rsidR="00EB5DE1" w:rsidRDefault="00EB5DE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4972458" w:history="1">
            <w:r w:rsidRPr="00733849">
              <w:rPr>
                <w:rStyle w:val="ad"/>
                <w:noProof/>
              </w:rPr>
              <w:t>Выведу содержиммое файла /etc/passwd Внизу учетная запись guest. Пользователь guest имеет идентификаторы 1001, а основной “andrew” – 1000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972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012B20" w14:textId="77777777" w:rsidR="00EB5DE1" w:rsidRDefault="00EB5DE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4972459" w:history="1">
            <w:r w:rsidRPr="00733849">
              <w:rPr>
                <w:rStyle w:val="ad"/>
                <w:noProof/>
              </w:rPr>
              <w:t>Определю все существующие директории /home/ Проверю какие атрибуты установлены в остальных директориях папки home. В результате не удалось увидить атрибуты директорий других пользователей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972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E0400A" w14:textId="77777777" w:rsidR="00EB5DE1" w:rsidRDefault="00EB5DE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4972460" w:history="1">
            <w:r w:rsidRPr="00733849">
              <w:rPr>
                <w:rStyle w:val="ad"/>
                <w:noProof/>
              </w:rPr>
              <w:t>Создам директорию dir1. Определю права доступа и расширенные атрибуты. Затем сниму с dir1 все атрибуты и проверю результат. Попытаюсь создать файл file1, но получу отказ, так как до этого лишил всех прав взаимодействовать с директорией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972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05C289" w14:textId="77777777" w:rsidR="00EB5DE1" w:rsidRDefault="00EB5DE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4972461" w:history="1">
            <w:r w:rsidRPr="00733849">
              <w:rPr>
                <w:rStyle w:val="ad"/>
                <w:noProof/>
              </w:rPr>
              <w:t>Заполню таблицу, выполняя действия от имени владельца, чтобы определить опытным путём, какие операции разрешены, а какие нет. «+» – операция разрешена, если не разрешена, «-» – операция зпрещена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972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04C1D5" w14:textId="77777777" w:rsidR="00EB5DE1" w:rsidRDefault="00EB5DE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4972462" w:history="1">
            <w:r w:rsidRPr="00733849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972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8CEDD5" w14:textId="77777777" w:rsidR="009246CA" w:rsidRDefault="001A4C21">
          <w:r>
            <w:fldChar w:fldCharType="end"/>
          </w:r>
        </w:p>
      </w:sdtContent>
    </w:sdt>
    <w:p w14:paraId="798CDBF8" w14:textId="77777777" w:rsidR="009246CA" w:rsidRDefault="001A4C21">
      <w:pPr>
        <w:pStyle w:val="1"/>
      </w:pPr>
      <w:bookmarkStart w:id="0" w:name="цель-работы"/>
      <w:bookmarkStart w:id="1" w:name="_Toc94972454"/>
      <w:r>
        <w:t>Цель работы</w:t>
      </w:r>
      <w:bookmarkEnd w:id="1"/>
    </w:p>
    <w:p w14:paraId="2BDF9FE6" w14:textId="77777777" w:rsidR="009246CA" w:rsidRDefault="001A4C21">
      <w:pPr>
        <w:pStyle w:val="FirstParagraph"/>
      </w:pPr>
      <w:r>
        <w:t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p w14:paraId="3D05F620" w14:textId="77777777" w:rsidR="009246CA" w:rsidRDefault="001A4C21">
      <w:pPr>
        <w:pStyle w:val="1"/>
      </w:pPr>
      <w:bookmarkStart w:id="2" w:name="ход-работы"/>
      <w:bookmarkStart w:id="3" w:name="_Toc94972455"/>
      <w:bookmarkEnd w:id="0"/>
      <w:r>
        <w:lastRenderedPageBreak/>
        <w:t>Ход работы</w:t>
      </w:r>
      <w:bookmarkEnd w:id="3"/>
    </w:p>
    <w:p w14:paraId="28BFEC9D" w14:textId="77777777" w:rsidR="009246CA" w:rsidRDefault="001A4C21">
      <w:pPr>
        <w:pStyle w:val="2"/>
      </w:pPr>
      <w:bookmarkStart w:id="4" w:name="X87b0619a0da27d95d7703e4ba240a6698b26be0"/>
      <w:bookmarkStart w:id="5" w:name="_Toc94972456"/>
      <w:r>
        <w:t>Создам пользователя guest задам его пароль:</w:t>
      </w:r>
      <w:bookmarkEnd w:id="5"/>
    </w:p>
    <w:p w14:paraId="65E50558" w14:textId="2BC407FC" w:rsidR="009246CA" w:rsidRDefault="00EB5DE1">
      <w:pPr>
        <w:pStyle w:val="CaptionedFigure"/>
      </w:pPr>
      <w:r>
        <w:rPr>
          <w:noProof/>
        </w:rPr>
        <w:drawing>
          <wp:inline distT="0" distB="0" distL="0" distR="0" wp14:anchorId="1A731668" wp14:editId="28082CDF">
            <wp:extent cx="6152515" cy="4228465"/>
            <wp:effectExtent l="0" t="0" r="0" b="0"/>
            <wp:docPr id="6" name="Рисунок 6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Рисунок 6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228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AF7A8" w14:textId="77777777" w:rsidR="009246CA" w:rsidRDefault="001A4C21">
      <w:pPr>
        <w:pStyle w:val="ImageCaption"/>
      </w:pPr>
      <w:r>
        <w:t>Соз</w:t>
      </w:r>
      <w:r>
        <w:t>дание пользователя guest</w:t>
      </w:r>
    </w:p>
    <w:p w14:paraId="25CBB715" w14:textId="77777777" w:rsidR="009246CA" w:rsidRDefault="001A4C21">
      <w:pPr>
        <w:pStyle w:val="2"/>
      </w:pPr>
      <w:bookmarkStart w:id="6" w:name="Xb45d109d03296283de9dd75f3bb8799b55f3da7"/>
      <w:bookmarkStart w:id="7" w:name="_Toc94972457"/>
      <w:bookmarkEnd w:id="4"/>
      <w:r>
        <w:lastRenderedPageBreak/>
        <w:t>Вхожу в систему от имени пользователя guest. Определяю директорию, в которой нахожусь. Уточню имя пользователя командой whoami, его группу, а также группы, куда входит пользователь:</w:t>
      </w:r>
      <w:bookmarkEnd w:id="7"/>
    </w:p>
    <w:p w14:paraId="133B6C4F" w14:textId="6ADE4334" w:rsidR="009246CA" w:rsidRDefault="00EB5DE1">
      <w:pPr>
        <w:pStyle w:val="FirstParagraph"/>
      </w:pPr>
      <w:r>
        <w:rPr>
          <w:noProof/>
        </w:rPr>
        <w:drawing>
          <wp:inline distT="0" distB="0" distL="0" distR="0" wp14:anchorId="6BC522EA" wp14:editId="2E48CBF4">
            <wp:extent cx="6152515" cy="4176395"/>
            <wp:effectExtent l="0" t="0" r="0" b="0"/>
            <wp:docPr id="7" name="Рисунок 7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Рисунок 7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176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6D7B5" w14:textId="77777777" w:rsidR="009246CA" w:rsidRDefault="001A4C21">
      <w:pPr>
        <w:pStyle w:val="2"/>
      </w:pPr>
      <w:bookmarkStart w:id="8" w:name="Xe5676894c5c0ea20935a0d49905de24c0729635"/>
      <w:bookmarkStart w:id="9" w:name="_Toc94972458"/>
      <w:bookmarkEnd w:id="6"/>
      <w:r>
        <w:lastRenderedPageBreak/>
        <w:t>Выведу содержиммое файла /etc/</w:t>
      </w:r>
      <w:proofErr w:type="gramStart"/>
      <w:r>
        <w:t>passwd</w:t>
      </w:r>
      <w:proofErr w:type="gramEnd"/>
      <w:r>
        <w:t xml:space="preserve"> Внизу учет</w:t>
      </w:r>
      <w:r>
        <w:t>ная запись guest. Пользователь guest имеет идентификаторы 1001, а основной “andrew” – 1000:</w:t>
      </w:r>
      <w:bookmarkEnd w:id="9"/>
    </w:p>
    <w:p w14:paraId="267E1FC2" w14:textId="7A89AFFD" w:rsidR="009246CA" w:rsidRDefault="009246CA">
      <w:pPr>
        <w:pStyle w:val="CaptionedFigure"/>
      </w:pPr>
    </w:p>
    <w:p w14:paraId="0F317A58" w14:textId="294F9199" w:rsidR="00EB5DE1" w:rsidRDefault="00EB5DE1">
      <w:pPr>
        <w:pStyle w:val="CaptionedFigure"/>
      </w:pPr>
      <w:r>
        <w:rPr>
          <w:noProof/>
        </w:rPr>
        <w:drawing>
          <wp:inline distT="0" distB="0" distL="0" distR="0" wp14:anchorId="6C915DDE" wp14:editId="4FF60FAB">
            <wp:extent cx="6152515" cy="4191635"/>
            <wp:effectExtent l="0" t="0" r="0" b="0"/>
            <wp:docPr id="8" name="Рисунок 8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Рисунок 8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19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5299F" w14:textId="77777777" w:rsidR="009246CA" w:rsidRDefault="001A4C21">
      <w:pPr>
        <w:pStyle w:val="ImageCaption"/>
      </w:pPr>
      <w:r>
        <w:t>Содержимое файла /etc/passwd</w:t>
      </w:r>
    </w:p>
    <w:p w14:paraId="286A91EE" w14:textId="686B6189" w:rsidR="009246CA" w:rsidRDefault="001A4C21">
      <w:pPr>
        <w:pStyle w:val="2"/>
      </w:pPr>
      <w:bookmarkStart w:id="10" w:name="X364a533949790fb9cc0ebcdeefcf2294bf0849d"/>
      <w:bookmarkStart w:id="11" w:name="_Toc94972459"/>
      <w:bookmarkEnd w:id="8"/>
      <w:r>
        <w:t>Определю все существую</w:t>
      </w:r>
      <w:r>
        <w:t>щие директории /</w:t>
      </w:r>
      <w:proofErr w:type="spellStart"/>
      <w:r>
        <w:t>home</w:t>
      </w:r>
      <w:proofErr w:type="spellEnd"/>
      <w:r>
        <w:t>/ Проверю какие атрибуты установлены в остальных директориях папки home. В результате не уд</w:t>
      </w:r>
      <w:r>
        <w:t>алось увидить атрибуты директорий других пользователей:</w:t>
      </w:r>
      <w:bookmarkEnd w:id="11"/>
    </w:p>
    <w:p w14:paraId="1B6D10C9" w14:textId="534DDAF0" w:rsidR="009246CA" w:rsidRDefault="00EB5DE1">
      <w:pPr>
        <w:pStyle w:val="FirstParagraph"/>
      </w:pPr>
      <w:r>
        <w:rPr>
          <w:noProof/>
        </w:rPr>
        <w:drawing>
          <wp:inline distT="0" distB="0" distL="0" distR="0" wp14:anchorId="6CD504D3" wp14:editId="482305E5">
            <wp:extent cx="5524500" cy="1054100"/>
            <wp:effectExtent l="0" t="0" r="0" b="0"/>
            <wp:docPr id="9" name="Рисунок 9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Рисунок 9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4500" cy="105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9A0C6" w14:textId="0DE82352" w:rsidR="009246CA" w:rsidRDefault="001A4C21">
      <w:pPr>
        <w:pStyle w:val="2"/>
      </w:pPr>
      <w:bookmarkStart w:id="12" w:name="Xdfca470165384c405d81d32df91b518bf054cc5"/>
      <w:bookmarkStart w:id="13" w:name="_Toc94972460"/>
      <w:bookmarkEnd w:id="10"/>
      <w:r>
        <w:lastRenderedPageBreak/>
        <w:t>Создам директорию dir1. Определю права доступа и расширенные атрибуты. Затем сниму с dir1 все атрибуты и проверю результат. Попытаюсь создать файл file1, но получу отказ, так как до этого лишил всех</w:t>
      </w:r>
      <w:r>
        <w:t xml:space="preserve"> прав взаимодействовать с директорией:</w:t>
      </w:r>
      <w:bookmarkEnd w:id="13"/>
    </w:p>
    <w:p w14:paraId="1D9FBD09" w14:textId="1423B73F" w:rsidR="008F7E4D" w:rsidRPr="008F7E4D" w:rsidRDefault="008F7E4D" w:rsidP="008F7E4D">
      <w:pPr>
        <w:pStyle w:val="a0"/>
      </w:pPr>
      <w:r>
        <w:rPr>
          <w:noProof/>
        </w:rPr>
        <w:drawing>
          <wp:inline distT="0" distB="0" distL="0" distR="0" wp14:anchorId="3939AF79" wp14:editId="59B34947">
            <wp:extent cx="6152515" cy="4228465"/>
            <wp:effectExtent l="0" t="0" r="0" b="0"/>
            <wp:docPr id="10" name="Рисунок 10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Рисунок 10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228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996C8" w14:textId="28B8AA9A" w:rsidR="009246CA" w:rsidRDefault="009246CA">
      <w:pPr>
        <w:pStyle w:val="FirstParagraph"/>
      </w:pPr>
    </w:p>
    <w:p w14:paraId="54EA621A" w14:textId="678C56BB" w:rsidR="009246CA" w:rsidRDefault="001A4C21">
      <w:pPr>
        <w:pStyle w:val="2"/>
      </w:pPr>
      <w:bookmarkStart w:id="14" w:name="X7f26a8802a18eb856af24bde90f5c76a34f3e5a"/>
      <w:bookmarkStart w:id="15" w:name="_Toc94972461"/>
      <w:bookmarkEnd w:id="12"/>
      <w:r>
        <w:t>Заполню таблицу, выполняя действия от имени вл</w:t>
      </w:r>
      <w:r>
        <w:t>адельца, чтобы определить опытным путём, какие операции разрешены, а какие нет. «+» – операция разрешена, если не разрешена, «-» – операция зпрещена:</w:t>
      </w:r>
      <w:bookmarkEnd w:id="15"/>
    </w:p>
    <w:p w14:paraId="3EC26B6B" w14:textId="77777777" w:rsidR="009246CA" w:rsidRDefault="001A4C21">
      <w:pPr>
        <w:pStyle w:val="TableCaption"/>
      </w:pPr>
      <w:r>
        <w:t>Установленные права</w:t>
      </w:r>
      <w:r>
        <w:t xml:space="preserve"> и разрешённые действия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76"/>
        <w:gridCol w:w="1375"/>
        <w:gridCol w:w="894"/>
        <w:gridCol w:w="666"/>
        <w:gridCol w:w="853"/>
        <w:gridCol w:w="661"/>
        <w:gridCol w:w="857"/>
        <w:gridCol w:w="1232"/>
        <w:gridCol w:w="917"/>
        <w:gridCol w:w="1074"/>
      </w:tblGrid>
      <w:tr w:rsidR="009246CA" w14:paraId="4CD2F4AE" w14:textId="77777777" w:rsidTr="009246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39FB7E5" w14:textId="77777777" w:rsidR="009246CA" w:rsidRDefault="001A4C21">
            <w:pPr>
              <w:pStyle w:val="Compact"/>
            </w:pPr>
            <w:r>
              <w:t>Пр. дир.</w:t>
            </w:r>
          </w:p>
        </w:tc>
        <w:tc>
          <w:tcPr>
            <w:tcW w:w="0" w:type="auto"/>
          </w:tcPr>
          <w:p w14:paraId="615EA5BB" w14:textId="77777777" w:rsidR="009246CA" w:rsidRDefault="001A4C21">
            <w:pPr>
              <w:pStyle w:val="Compact"/>
            </w:pPr>
            <w:r>
              <w:t>Пр. ф.</w:t>
            </w:r>
          </w:p>
        </w:tc>
        <w:tc>
          <w:tcPr>
            <w:tcW w:w="0" w:type="auto"/>
          </w:tcPr>
          <w:p w14:paraId="0708D319" w14:textId="77777777" w:rsidR="009246CA" w:rsidRDefault="001A4C21">
            <w:pPr>
              <w:pStyle w:val="Compact"/>
            </w:pPr>
            <w:r>
              <w:t>Созд. ф.</w:t>
            </w:r>
          </w:p>
        </w:tc>
        <w:tc>
          <w:tcPr>
            <w:tcW w:w="0" w:type="auto"/>
          </w:tcPr>
          <w:p w14:paraId="78972997" w14:textId="77777777" w:rsidR="009246CA" w:rsidRDefault="001A4C21">
            <w:pPr>
              <w:pStyle w:val="Compact"/>
            </w:pPr>
            <w:r>
              <w:t>Уд. ф.</w:t>
            </w:r>
          </w:p>
        </w:tc>
        <w:tc>
          <w:tcPr>
            <w:tcW w:w="0" w:type="auto"/>
          </w:tcPr>
          <w:p w14:paraId="5A2378F2" w14:textId="77777777" w:rsidR="009246CA" w:rsidRDefault="001A4C21">
            <w:pPr>
              <w:pStyle w:val="Compact"/>
            </w:pPr>
            <w:r>
              <w:t>Зап. в ф.</w:t>
            </w:r>
          </w:p>
        </w:tc>
        <w:tc>
          <w:tcPr>
            <w:tcW w:w="0" w:type="auto"/>
          </w:tcPr>
          <w:p w14:paraId="1DE3B5C1" w14:textId="77777777" w:rsidR="009246CA" w:rsidRDefault="001A4C21">
            <w:pPr>
              <w:pStyle w:val="Compact"/>
            </w:pPr>
            <w:r>
              <w:t>Чт. ф.</w:t>
            </w:r>
          </w:p>
        </w:tc>
        <w:tc>
          <w:tcPr>
            <w:tcW w:w="0" w:type="auto"/>
          </w:tcPr>
          <w:p w14:paraId="43C07EC9" w14:textId="77777777" w:rsidR="009246CA" w:rsidRDefault="001A4C21">
            <w:pPr>
              <w:pStyle w:val="Compact"/>
            </w:pPr>
            <w:r>
              <w:t>См. дир.</w:t>
            </w:r>
          </w:p>
        </w:tc>
        <w:tc>
          <w:tcPr>
            <w:tcW w:w="0" w:type="auto"/>
          </w:tcPr>
          <w:p w14:paraId="4ACCBE69" w14:textId="77777777" w:rsidR="009246CA" w:rsidRDefault="001A4C21">
            <w:pPr>
              <w:pStyle w:val="Compact"/>
            </w:pPr>
            <w:r>
              <w:t>Прос. ф. в дир.</w:t>
            </w:r>
          </w:p>
        </w:tc>
        <w:tc>
          <w:tcPr>
            <w:tcW w:w="0" w:type="auto"/>
          </w:tcPr>
          <w:p w14:paraId="2BB1905F" w14:textId="77777777" w:rsidR="009246CA" w:rsidRDefault="001A4C21">
            <w:pPr>
              <w:pStyle w:val="Compact"/>
            </w:pPr>
            <w:r>
              <w:t>Пере. ф.</w:t>
            </w:r>
          </w:p>
        </w:tc>
        <w:tc>
          <w:tcPr>
            <w:tcW w:w="0" w:type="auto"/>
          </w:tcPr>
          <w:p w14:paraId="55FC5843" w14:textId="77777777" w:rsidR="009246CA" w:rsidRDefault="001A4C21">
            <w:pPr>
              <w:pStyle w:val="Compact"/>
            </w:pPr>
            <w:r>
              <w:t>См. атрб. ф.</w:t>
            </w:r>
          </w:p>
        </w:tc>
      </w:tr>
      <w:tr w:rsidR="009246CA" w14:paraId="1D89CEC0" w14:textId="77777777">
        <w:tc>
          <w:tcPr>
            <w:tcW w:w="0" w:type="auto"/>
          </w:tcPr>
          <w:p w14:paraId="54019818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5C34A53D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6AB3EACD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43ABEB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270A00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B75B3F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34510A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15953E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0B569A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05F4B7" w14:textId="77777777" w:rsidR="009246CA" w:rsidRDefault="001A4C21">
            <w:pPr>
              <w:pStyle w:val="Compact"/>
            </w:pPr>
            <w:r>
              <w:t>-</w:t>
            </w:r>
          </w:p>
        </w:tc>
      </w:tr>
      <w:tr w:rsidR="009246CA" w14:paraId="7547B178" w14:textId="77777777">
        <w:tc>
          <w:tcPr>
            <w:tcW w:w="0" w:type="auto"/>
          </w:tcPr>
          <w:p w14:paraId="4ACD4D0D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4111D97E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64D19495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3E01DA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D9ED5A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73516A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07206F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E7407DC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5E4BFB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95937B" w14:textId="77777777" w:rsidR="009246CA" w:rsidRDefault="001A4C21">
            <w:pPr>
              <w:pStyle w:val="Compact"/>
            </w:pPr>
            <w:r>
              <w:t>+</w:t>
            </w:r>
          </w:p>
        </w:tc>
      </w:tr>
      <w:tr w:rsidR="009246CA" w14:paraId="22A74620" w14:textId="77777777">
        <w:tc>
          <w:tcPr>
            <w:tcW w:w="0" w:type="auto"/>
          </w:tcPr>
          <w:p w14:paraId="5A7035FD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1DD40C3F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6AE67E7D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8F64B1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16A7B4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2C7038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D9E74A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8ADEA4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8C34D6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D3C7DD" w14:textId="77777777" w:rsidR="009246CA" w:rsidRDefault="001A4C21">
            <w:pPr>
              <w:pStyle w:val="Compact"/>
            </w:pPr>
            <w:r>
              <w:t>-</w:t>
            </w:r>
          </w:p>
        </w:tc>
      </w:tr>
      <w:tr w:rsidR="009246CA" w14:paraId="664F9BAA" w14:textId="77777777">
        <w:tc>
          <w:tcPr>
            <w:tcW w:w="0" w:type="auto"/>
          </w:tcPr>
          <w:p w14:paraId="0639EF21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-wx------(300)</w:t>
            </w:r>
          </w:p>
        </w:tc>
        <w:tc>
          <w:tcPr>
            <w:tcW w:w="0" w:type="auto"/>
          </w:tcPr>
          <w:p w14:paraId="77976C9F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072F1357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405A295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73B0DE3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909C8D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D293F5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E82E376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5D0E51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FB1B35" w14:textId="77777777" w:rsidR="009246CA" w:rsidRDefault="001A4C21">
            <w:pPr>
              <w:pStyle w:val="Compact"/>
            </w:pPr>
            <w:r>
              <w:t>+</w:t>
            </w:r>
          </w:p>
        </w:tc>
      </w:tr>
      <w:tr w:rsidR="009246CA" w14:paraId="50CE996E" w14:textId="77777777">
        <w:tc>
          <w:tcPr>
            <w:tcW w:w="0" w:type="auto"/>
          </w:tcPr>
          <w:p w14:paraId="1713B9AD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lastRenderedPageBreak/>
              <w:t>dr--------(400)</w:t>
            </w:r>
          </w:p>
        </w:tc>
        <w:tc>
          <w:tcPr>
            <w:tcW w:w="0" w:type="auto"/>
          </w:tcPr>
          <w:p w14:paraId="6AC6F16B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6D289253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826F1D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ED9A34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41A199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E122DA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02EED7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91B2A8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7F96F3" w14:textId="77777777" w:rsidR="009246CA" w:rsidRDefault="001A4C21">
            <w:pPr>
              <w:pStyle w:val="Compact"/>
            </w:pPr>
            <w:r>
              <w:t>-</w:t>
            </w:r>
          </w:p>
        </w:tc>
      </w:tr>
      <w:tr w:rsidR="009246CA" w14:paraId="3743634B" w14:textId="77777777">
        <w:tc>
          <w:tcPr>
            <w:tcW w:w="0" w:type="auto"/>
          </w:tcPr>
          <w:p w14:paraId="20E0F0CC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r-x------(500)</w:t>
            </w:r>
          </w:p>
        </w:tc>
        <w:tc>
          <w:tcPr>
            <w:tcW w:w="0" w:type="auto"/>
          </w:tcPr>
          <w:p w14:paraId="708281CC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59BA5815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D209E6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D2A875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953332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D9E2D3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BDF9FF1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D07B658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EB26FB" w14:textId="77777777" w:rsidR="009246CA" w:rsidRDefault="001A4C21">
            <w:pPr>
              <w:pStyle w:val="Compact"/>
            </w:pPr>
            <w:r>
              <w:t>+</w:t>
            </w:r>
          </w:p>
        </w:tc>
      </w:tr>
      <w:tr w:rsidR="009246CA" w14:paraId="2571CF4F" w14:textId="77777777">
        <w:tc>
          <w:tcPr>
            <w:tcW w:w="0" w:type="auto"/>
          </w:tcPr>
          <w:p w14:paraId="2F4514AE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rw-------(600)</w:t>
            </w:r>
          </w:p>
        </w:tc>
        <w:tc>
          <w:tcPr>
            <w:tcW w:w="0" w:type="auto"/>
          </w:tcPr>
          <w:p w14:paraId="08372849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47114087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E543DF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69B122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BD2736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9635DC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9CFA55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3C7EAC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D466A0" w14:textId="77777777" w:rsidR="009246CA" w:rsidRDefault="001A4C21">
            <w:pPr>
              <w:pStyle w:val="Compact"/>
            </w:pPr>
            <w:r>
              <w:t>-</w:t>
            </w:r>
          </w:p>
        </w:tc>
      </w:tr>
      <w:tr w:rsidR="009246CA" w14:paraId="4EAE3BC9" w14:textId="77777777">
        <w:tc>
          <w:tcPr>
            <w:tcW w:w="0" w:type="auto"/>
          </w:tcPr>
          <w:p w14:paraId="1A2AD29B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rwx------(700)</w:t>
            </w:r>
          </w:p>
        </w:tc>
        <w:tc>
          <w:tcPr>
            <w:tcW w:w="0" w:type="auto"/>
          </w:tcPr>
          <w:p w14:paraId="77DE5407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274A9AF0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426AF8B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B2956D8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F54CF2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95CDC3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A037041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0F65338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4E34A81" w14:textId="77777777" w:rsidR="009246CA" w:rsidRDefault="001A4C21">
            <w:pPr>
              <w:pStyle w:val="Compact"/>
            </w:pPr>
            <w:r>
              <w:t>+</w:t>
            </w:r>
          </w:p>
        </w:tc>
      </w:tr>
      <w:tr w:rsidR="009246CA" w14:paraId="220D70D0" w14:textId="77777777">
        <w:tc>
          <w:tcPr>
            <w:tcW w:w="0" w:type="auto"/>
          </w:tcPr>
          <w:p w14:paraId="0D3870DA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494E2513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55F1277D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84BB3B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0F9196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510872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BDFF44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F6A53A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2D6D87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CF8426" w14:textId="77777777" w:rsidR="009246CA" w:rsidRDefault="001A4C21">
            <w:pPr>
              <w:pStyle w:val="Compact"/>
            </w:pPr>
            <w:r>
              <w:t>-</w:t>
            </w:r>
          </w:p>
        </w:tc>
      </w:tr>
      <w:tr w:rsidR="009246CA" w14:paraId="7C001C97" w14:textId="77777777">
        <w:tc>
          <w:tcPr>
            <w:tcW w:w="0" w:type="auto"/>
          </w:tcPr>
          <w:p w14:paraId="78AD93AE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36077C4A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5837E2F2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0A435D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C744BD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A4ED89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3989BF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662A39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6E8B47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E1C99C" w14:textId="77777777" w:rsidR="009246CA" w:rsidRDefault="001A4C21">
            <w:pPr>
              <w:pStyle w:val="Compact"/>
            </w:pPr>
            <w:r>
              <w:t>+</w:t>
            </w:r>
          </w:p>
        </w:tc>
      </w:tr>
      <w:tr w:rsidR="009246CA" w14:paraId="371AC498" w14:textId="77777777">
        <w:tc>
          <w:tcPr>
            <w:tcW w:w="0" w:type="auto"/>
          </w:tcPr>
          <w:p w14:paraId="2B55D287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167A60AF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6FDBD2AB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2DD3B2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1F2AF4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BFC3EE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CC73E1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86403A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5AC178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BCEE9D" w14:textId="77777777" w:rsidR="009246CA" w:rsidRDefault="001A4C21">
            <w:pPr>
              <w:pStyle w:val="Compact"/>
            </w:pPr>
            <w:r>
              <w:t>-</w:t>
            </w:r>
          </w:p>
        </w:tc>
      </w:tr>
      <w:tr w:rsidR="009246CA" w14:paraId="6F5D0631" w14:textId="77777777">
        <w:tc>
          <w:tcPr>
            <w:tcW w:w="0" w:type="auto"/>
          </w:tcPr>
          <w:p w14:paraId="18F4C09B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-wx------(300)</w:t>
            </w:r>
          </w:p>
        </w:tc>
        <w:tc>
          <w:tcPr>
            <w:tcW w:w="0" w:type="auto"/>
          </w:tcPr>
          <w:p w14:paraId="008DB56E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5775FC80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464958A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1C9A8AD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58AAA6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9765D1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F29E6A8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828BCF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3A3055" w14:textId="77777777" w:rsidR="009246CA" w:rsidRDefault="001A4C21">
            <w:pPr>
              <w:pStyle w:val="Compact"/>
            </w:pPr>
            <w:r>
              <w:t>+</w:t>
            </w:r>
          </w:p>
        </w:tc>
      </w:tr>
      <w:tr w:rsidR="009246CA" w14:paraId="44BDC733" w14:textId="77777777">
        <w:tc>
          <w:tcPr>
            <w:tcW w:w="0" w:type="auto"/>
          </w:tcPr>
          <w:p w14:paraId="5EC3736B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r--------(400)</w:t>
            </w:r>
          </w:p>
        </w:tc>
        <w:tc>
          <w:tcPr>
            <w:tcW w:w="0" w:type="auto"/>
          </w:tcPr>
          <w:p w14:paraId="0B2FC630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42D2CBA5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DB593A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FAC935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05C680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9D0AF2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B9B5B6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7CF21D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612B0F" w14:textId="77777777" w:rsidR="009246CA" w:rsidRDefault="001A4C21">
            <w:pPr>
              <w:pStyle w:val="Compact"/>
            </w:pPr>
            <w:r>
              <w:t>-</w:t>
            </w:r>
          </w:p>
        </w:tc>
      </w:tr>
      <w:tr w:rsidR="009246CA" w14:paraId="7B0B9A62" w14:textId="77777777">
        <w:tc>
          <w:tcPr>
            <w:tcW w:w="0" w:type="auto"/>
          </w:tcPr>
          <w:p w14:paraId="3F8FC6D2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r-x------(500)</w:t>
            </w:r>
          </w:p>
        </w:tc>
        <w:tc>
          <w:tcPr>
            <w:tcW w:w="0" w:type="auto"/>
          </w:tcPr>
          <w:p w14:paraId="09CB3139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532BFD65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A4F38A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1FEBE5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A98635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8E8D2C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4CABCCF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0BA1349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82B94D" w14:textId="77777777" w:rsidR="009246CA" w:rsidRDefault="001A4C21">
            <w:pPr>
              <w:pStyle w:val="Compact"/>
            </w:pPr>
            <w:r>
              <w:t>+</w:t>
            </w:r>
          </w:p>
        </w:tc>
      </w:tr>
      <w:tr w:rsidR="009246CA" w14:paraId="543BE8EB" w14:textId="77777777">
        <w:tc>
          <w:tcPr>
            <w:tcW w:w="0" w:type="auto"/>
          </w:tcPr>
          <w:p w14:paraId="072E9286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rw-------(600)</w:t>
            </w:r>
          </w:p>
        </w:tc>
        <w:tc>
          <w:tcPr>
            <w:tcW w:w="0" w:type="auto"/>
          </w:tcPr>
          <w:p w14:paraId="20B7C7F8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457F2BCB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BFD527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60FACE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828F2B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BB58D6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4BD904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D14F09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D1EB48" w14:textId="77777777" w:rsidR="009246CA" w:rsidRDefault="001A4C21">
            <w:pPr>
              <w:pStyle w:val="Compact"/>
            </w:pPr>
            <w:r>
              <w:t>-</w:t>
            </w:r>
          </w:p>
        </w:tc>
      </w:tr>
      <w:tr w:rsidR="009246CA" w14:paraId="524CB4CC" w14:textId="77777777">
        <w:tc>
          <w:tcPr>
            <w:tcW w:w="0" w:type="auto"/>
          </w:tcPr>
          <w:p w14:paraId="19636F51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rwx------(700)</w:t>
            </w:r>
          </w:p>
        </w:tc>
        <w:tc>
          <w:tcPr>
            <w:tcW w:w="0" w:type="auto"/>
          </w:tcPr>
          <w:p w14:paraId="16B23824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4E207C04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F429578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86D0BA3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644D66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FA0C16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7AE6D26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9E3DBE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6B3944A" w14:textId="77777777" w:rsidR="009246CA" w:rsidRDefault="001A4C21">
            <w:pPr>
              <w:pStyle w:val="Compact"/>
            </w:pPr>
            <w:r>
              <w:t>+</w:t>
            </w:r>
          </w:p>
        </w:tc>
      </w:tr>
      <w:tr w:rsidR="009246CA" w14:paraId="72EA91C0" w14:textId="77777777">
        <w:tc>
          <w:tcPr>
            <w:tcW w:w="0" w:type="auto"/>
          </w:tcPr>
          <w:p w14:paraId="63C0CEBF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76C87104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02A49B6C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EB202C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3E430D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9F3F6F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516CF4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CD8822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EC62BC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948CCF" w14:textId="77777777" w:rsidR="009246CA" w:rsidRDefault="001A4C21">
            <w:pPr>
              <w:pStyle w:val="Compact"/>
            </w:pPr>
            <w:r>
              <w:t>-</w:t>
            </w:r>
          </w:p>
        </w:tc>
      </w:tr>
      <w:tr w:rsidR="009246CA" w14:paraId="7F269464" w14:textId="77777777">
        <w:tc>
          <w:tcPr>
            <w:tcW w:w="0" w:type="auto"/>
          </w:tcPr>
          <w:p w14:paraId="2BE66791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411FE00C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7EE2F2F0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8EE56F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04C417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DE38E5B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D91764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C634B78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53030C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A8D601" w14:textId="77777777" w:rsidR="009246CA" w:rsidRDefault="001A4C21">
            <w:pPr>
              <w:pStyle w:val="Compact"/>
            </w:pPr>
            <w:r>
              <w:t>+</w:t>
            </w:r>
          </w:p>
        </w:tc>
      </w:tr>
      <w:tr w:rsidR="009246CA" w14:paraId="61842DD5" w14:textId="77777777">
        <w:tc>
          <w:tcPr>
            <w:tcW w:w="0" w:type="auto"/>
          </w:tcPr>
          <w:p w14:paraId="0617AABB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54FD78B6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1B0CC17A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671340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5A655A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EF0524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A4E895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7B5FF0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1C62CB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06A8BC" w14:textId="77777777" w:rsidR="009246CA" w:rsidRDefault="001A4C21">
            <w:pPr>
              <w:pStyle w:val="Compact"/>
            </w:pPr>
            <w:r>
              <w:t>-</w:t>
            </w:r>
          </w:p>
        </w:tc>
      </w:tr>
      <w:tr w:rsidR="009246CA" w14:paraId="05F37A82" w14:textId="77777777">
        <w:tc>
          <w:tcPr>
            <w:tcW w:w="0" w:type="auto"/>
          </w:tcPr>
          <w:p w14:paraId="26DF26C3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-wx------(300)</w:t>
            </w:r>
          </w:p>
        </w:tc>
        <w:tc>
          <w:tcPr>
            <w:tcW w:w="0" w:type="auto"/>
          </w:tcPr>
          <w:p w14:paraId="59DECD45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5375C661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84849CF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8446A7C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3B5DA2F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800D52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58BF13B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B25A98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94A6438" w14:textId="77777777" w:rsidR="009246CA" w:rsidRDefault="001A4C21">
            <w:pPr>
              <w:pStyle w:val="Compact"/>
            </w:pPr>
            <w:r>
              <w:t>+</w:t>
            </w:r>
          </w:p>
        </w:tc>
      </w:tr>
      <w:tr w:rsidR="009246CA" w14:paraId="61DA8AC7" w14:textId="77777777">
        <w:tc>
          <w:tcPr>
            <w:tcW w:w="0" w:type="auto"/>
          </w:tcPr>
          <w:p w14:paraId="68AF8F9C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r--------(400)</w:t>
            </w:r>
          </w:p>
        </w:tc>
        <w:tc>
          <w:tcPr>
            <w:tcW w:w="0" w:type="auto"/>
          </w:tcPr>
          <w:p w14:paraId="32255154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5CADCE71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D5B778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EC3815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304E07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2E388F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3CB3DF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CD3778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D5DF0C" w14:textId="77777777" w:rsidR="009246CA" w:rsidRDefault="001A4C21">
            <w:pPr>
              <w:pStyle w:val="Compact"/>
            </w:pPr>
            <w:r>
              <w:t>-</w:t>
            </w:r>
          </w:p>
        </w:tc>
      </w:tr>
      <w:tr w:rsidR="009246CA" w14:paraId="2FC84CC9" w14:textId="77777777">
        <w:tc>
          <w:tcPr>
            <w:tcW w:w="0" w:type="auto"/>
          </w:tcPr>
          <w:p w14:paraId="180ACFB6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r-x------(500)</w:t>
            </w:r>
          </w:p>
        </w:tc>
        <w:tc>
          <w:tcPr>
            <w:tcW w:w="0" w:type="auto"/>
          </w:tcPr>
          <w:p w14:paraId="71CF344F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3516A792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276308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0EFF54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D65EFB1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A9194A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43C0A5D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E6693DC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43455A" w14:textId="77777777" w:rsidR="009246CA" w:rsidRDefault="001A4C21">
            <w:pPr>
              <w:pStyle w:val="Compact"/>
            </w:pPr>
            <w:r>
              <w:t>+</w:t>
            </w:r>
          </w:p>
        </w:tc>
      </w:tr>
      <w:tr w:rsidR="009246CA" w14:paraId="31C7262B" w14:textId="77777777">
        <w:tc>
          <w:tcPr>
            <w:tcW w:w="0" w:type="auto"/>
          </w:tcPr>
          <w:p w14:paraId="3236929D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rw-------(600)</w:t>
            </w:r>
          </w:p>
        </w:tc>
        <w:tc>
          <w:tcPr>
            <w:tcW w:w="0" w:type="auto"/>
          </w:tcPr>
          <w:p w14:paraId="72A35FDB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00A15810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BC08E5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AE240A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A979AF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AE17B2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D001CB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E1CBF3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59DEDA" w14:textId="77777777" w:rsidR="009246CA" w:rsidRDefault="001A4C21">
            <w:pPr>
              <w:pStyle w:val="Compact"/>
            </w:pPr>
            <w:r>
              <w:t>-</w:t>
            </w:r>
          </w:p>
        </w:tc>
      </w:tr>
      <w:tr w:rsidR="009246CA" w14:paraId="7DF19E64" w14:textId="77777777">
        <w:tc>
          <w:tcPr>
            <w:tcW w:w="0" w:type="auto"/>
          </w:tcPr>
          <w:p w14:paraId="4010095A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rwx------(700)</w:t>
            </w:r>
          </w:p>
        </w:tc>
        <w:tc>
          <w:tcPr>
            <w:tcW w:w="0" w:type="auto"/>
          </w:tcPr>
          <w:p w14:paraId="42439158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352BBA08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8C8F4F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062B1B3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547FE5C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F6038F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9F373C5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BAD18D7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A9EECDD" w14:textId="77777777" w:rsidR="009246CA" w:rsidRDefault="001A4C21">
            <w:pPr>
              <w:pStyle w:val="Compact"/>
            </w:pPr>
            <w:r>
              <w:t>+</w:t>
            </w:r>
          </w:p>
        </w:tc>
      </w:tr>
      <w:tr w:rsidR="009246CA" w14:paraId="715E8A61" w14:textId="77777777">
        <w:tc>
          <w:tcPr>
            <w:tcW w:w="0" w:type="auto"/>
          </w:tcPr>
          <w:p w14:paraId="395666CD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42B2A5B5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14:paraId="5A8BE56C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ED43D0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4F6BC4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E5F295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97F054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EBC98D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A01ABD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2E8986" w14:textId="77777777" w:rsidR="009246CA" w:rsidRDefault="001A4C21">
            <w:pPr>
              <w:pStyle w:val="Compact"/>
            </w:pPr>
            <w:r>
              <w:t>-</w:t>
            </w:r>
          </w:p>
        </w:tc>
      </w:tr>
      <w:tr w:rsidR="009246CA" w14:paraId="53DA1591" w14:textId="77777777">
        <w:tc>
          <w:tcPr>
            <w:tcW w:w="0" w:type="auto"/>
          </w:tcPr>
          <w:p w14:paraId="52EFADFD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4FF2A6F0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14:paraId="2AFB31D6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B3A0C2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2AE6ED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FE9F1A1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E7B508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018E45F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FE0302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C605D1" w14:textId="77777777" w:rsidR="009246CA" w:rsidRDefault="001A4C21">
            <w:pPr>
              <w:pStyle w:val="Compact"/>
            </w:pPr>
            <w:r>
              <w:t>+</w:t>
            </w:r>
          </w:p>
        </w:tc>
      </w:tr>
      <w:tr w:rsidR="009246CA" w14:paraId="0BFF899D" w14:textId="77777777">
        <w:tc>
          <w:tcPr>
            <w:tcW w:w="0" w:type="auto"/>
          </w:tcPr>
          <w:p w14:paraId="707A3237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lastRenderedPageBreak/>
              <w:t>d-w-------(200)</w:t>
            </w:r>
          </w:p>
        </w:tc>
        <w:tc>
          <w:tcPr>
            <w:tcW w:w="0" w:type="auto"/>
          </w:tcPr>
          <w:p w14:paraId="1AE56051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14:paraId="6CACD279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135E00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09EB29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8F5079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0EFDDC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2DBAD6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657C62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6190DE" w14:textId="77777777" w:rsidR="009246CA" w:rsidRDefault="001A4C21">
            <w:pPr>
              <w:pStyle w:val="Compact"/>
            </w:pPr>
            <w:r>
              <w:t>-</w:t>
            </w:r>
          </w:p>
        </w:tc>
      </w:tr>
      <w:tr w:rsidR="009246CA" w14:paraId="531E1846" w14:textId="77777777">
        <w:tc>
          <w:tcPr>
            <w:tcW w:w="0" w:type="auto"/>
          </w:tcPr>
          <w:p w14:paraId="654F1457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-wx------(300)</w:t>
            </w:r>
          </w:p>
        </w:tc>
        <w:tc>
          <w:tcPr>
            <w:tcW w:w="0" w:type="auto"/>
          </w:tcPr>
          <w:p w14:paraId="25CC3250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14:paraId="25B2DF56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A2EA987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B2A7E3A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8395D46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BC16FB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9CA58C6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BC899B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F7EBCE" w14:textId="77777777" w:rsidR="009246CA" w:rsidRDefault="001A4C21">
            <w:pPr>
              <w:pStyle w:val="Compact"/>
            </w:pPr>
            <w:r>
              <w:t>+</w:t>
            </w:r>
          </w:p>
        </w:tc>
      </w:tr>
      <w:tr w:rsidR="009246CA" w14:paraId="2851D0E5" w14:textId="77777777">
        <w:tc>
          <w:tcPr>
            <w:tcW w:w="0" w:type="auto"/>
          </w:tcPr>
          <w:p w14:paraId="4496187C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r--------(400)</w:t>
            </w:r>
          </w:p>
        </w:tc>
        <w:tc>
          <w:tcPr>
            <w:tcW w:w="0" w:type="auto"/>
          </w:tcPr>
          <w:p w14:paraId="4D362BD5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14:paraId="323C5B9A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92F8E3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63036B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86E960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B3E8FB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FDCE9D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EBFFF5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C6FFD7" w14:textId="77777777" w:rsidR="009246CA" w:rsidRDefault="001A4C21">
            <w:pPr>
              <w:pStyle w:val="Compact"/>
            </w:pPr>
            <w:r>
              <w:t>-</w:t>
            </w:r>
          </w:p>
        </w:tc>
      </w:tr>
      <w:tr w:rsidR="009246CA" w14:paraId="53846B9D" w14:textId="77777777">
        <w:tc>
          <w:tcPr>
            <w:tcW w:w="0" w:type="auto"/>
          </w:tcPr>
          <w:p w14:paraId="65C7A958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r-x------(500)</w:t>
            </w:r>
          </w:p>
        </w:tc>
        <w:tc>
          <w:tcPr>
            <w:tcW w:w="0" w:type="auto"/>
          </w:tcPr>
          <w:p w14:paraId="37B8921A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14:paraId="3EC9AFF5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7032E7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5DAD26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C84D7E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51A792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F969335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9A4C2A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68E777" w14:textId="77777777" w:rsidR="009246CA" w:rsidRDefault="001A4C21">
            <w:pPr>
              <w:pStyle w:val="Compact"/>
            </w:pPr>
            <w:r>
              <w:t>+</w:t>
            </w:r>
          </w:p>
        </w:tc>
      </w:tr>
      <w:tr w:rsidR="009246CA" w14:paraId="6ED58FE4" w14:textId="77777777">
        <w:tc>
          <w:tcPr>
            <w:tcW w:w="0" w:type="auto"/>
          </w:tcPr>
          <w:p w14:paraId="1A214666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rw-------(600)</w:t>
            </w:r>
          </w:p>
        </w:tc>
        <w:tc>
          <w:tcPr>
            <w:tcW w:w="0" w:type="auto"/>
          </w:tcPr>
          <w:p w14:paraId="0996692F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14:paraId="6A4DF767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19279F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11EC9A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AEDB16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17C0AC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474C9E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5323D6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92ABCD" w14:textId="77777777" w:rsidR="009246CA" w:rsidRDefault="001A4C21">
            <w:pPr>
              <w:pStyle w:val="Compact"/>
            </w:pPr>
            <w:r>
              <w:t>-</w:t>
            </w:r>
          </w:p>
        </w:tc>
      </w:tr>
      <w:tr w:rsidR="009246CA" w14:paraId="650E3869" w14:textId="77777777">
        <w:tc>
          <w:tcPr>
            <w:tcW w:w="0" w:type="auto"/>
          </w:tcPr>
          <w:p w14:paraId="11FE156B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rwx------(700)</w:t>
            </w:r>
          </w:p>
        </w:tc>
        <w:tc>
          <w:tcPr>
            <w:tcW w:w="0" w:type="auto"/>
          </w:tcPr>
          <w:p w14:paraId="5B885973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14:paraId="18DC77BB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CEA0A70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99F4BCC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F2B942C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E02544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026DE8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F3F2CB5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5A2E3E9" w14:textId="77777777" w:rsidR="009246CA" w:rsidRDefault="001A4C21">
            <w:pPr>
              <w:pStyle w:val="Compact"/>
            </w:pPr>
            <w:r>
              <w:t>+</w:t>
            </w:r>
          </w:p>
        </w:tc>
      </w:tr>
      <w:tr w:rsidR="009246CA" w14:paraId="29F79A45" w14:textId="77777777">
        <w:tc>
          <w:tcPr>
            <w:tcW w:w="0" w:type="auto"/>
          </w:tcPr>
          <w:p w14:paraId="6D96FB05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5428D7B7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3DE86CB6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9F44CE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1F5FA4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A4D106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F3A0BC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69FFB3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8340BC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572373" w14:textId="77777777" w:rsidR="009246CA" w:rsidRDefault="001A4C21">
            <w:pPr>
              <w:pStyle w:val="Compact"/>
            </w:pPr>
            <w:r>
              <w:t>-</w:t>
            </w:r>
          </w:p>
        </w:tc>
      </w:tr>
      <w:tr w:rsidR="009246CA" w14:paraId="519A414B" w14:textId="77777777">
        <w:tc>
          <w:tcPr>
            <w:tcW w:w="0" w:type="auto"/>
          </w:tcPr>
          <w:p w14:paraId="1AE608FA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05F32615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5C089D23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8139AE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8EAC9D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80EC29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F0B4AA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E4FBA72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B07558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9260D8" w14:textId="77777777" w:rsidR="009246CA" w:rsidRDefault="001A4C21">
            <w:pPr>
              <w:pStyle w:val="Compact"/>
            </w:pPr>
            <w:r>
              <w:t>+</w:t>
            </w:r>
          </w:p>
        </w:tc>
      </w:tr>
      <w:tr w:rsidR="009246CA" w14:paraId="7BF2C346" w14:textId="77777777">
        <w:tc>
          <w:tcPr>
            <w:tcW w:w="0" w:type="auto"/>
          </w:tcPr>
          <w:p w14:paraId="25C7B9C8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7A2EF7D5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76E69FD6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8EBF85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55FEA5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16FC05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CF443A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793AEF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D6E92D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BC0AAF" w14:textId="77777777" w:rsidR="009246CA" w:rsidRDefault="001A4C21">
            <w:pPr>
              <w:pStyle w:val="Compact"/>
            </w:pPr>
            <w:r>
              <w:t>-</w:t>
            </w:r>
          </w:p>
        </w:tc>
      </w:tr>
      <w:tr w:rsidR="009246CA" w14:paraId="2F97430B" w14:textId="77777777">
        <w:tc>
          <w:tcPr>
            <w:tcW w:w="0" w:type="auto"/>
          </w:tcPr>
          <w:p w14:paraId="2B3A48B8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-wx------(300)</w:t>
            </w:r>
          </w:p>
        </w:tc>
        <w:tc>
          <w:tcPr>
            <w:tcW w:w="0" w:type="auto"/>
          </w:tcPr>
          <w:p w14:paraId="76049115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283ED575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D8FA2AD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A609106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A88CA3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E2833E9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75C64AA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8E7A57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AF8385E" w14:textId="77777777" w:rsidR="009246CA" w:rsidRDefault="001A4C21">
            <w:pPr>
              <w:pStyle w:val="Compact"/>
            </w:pPr>
            <w:r>
              <w:t>+</w:t>
            </w:r>
          </w:p>
        </w:tc>
      </w:tr>
      <w:tr w:rsidR="009246CA" w14:paraId="4F6BB769" w14:textId="77777777">
        <w:tc>
          <w:tcPr>
            <w:tcW w:w="0" w:type="auto"/>
          </w:tcPr>
          <w:p w14:paraId="58F3CF1E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r--------(400)</w:t>
            </w:r>
          </w:p>
        </w:tc>
        <w:tc>
          <w:tcPr>
            <w:tcW w:w="0" w:type="auto"/>
          </w:tcPr>
          <w:p w14:paraId="1C5D8EBD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4C399E29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7558E5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E02668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2E15C3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05933D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EE43E2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AF12D6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727E7F" w14:textId="77777777" w:rsidR="009246CA" w:rsidRDefault="001A4C21">
            <w:pPr>
              <w:pStyle w:val="Compact"/>
            </w:pPr>
            <w:r>
              <w:t>-</w:t>
            </w:r>
          </w:p>
        </w:tc>
      </w:tr>
      <w:tr w:rsidR="009246CA" w14:paraId="62E124A0" w14:textId="77777777">
        <w:tc>
          <w:tcPr>
            <w:tcW w:w="0" w:type="auto"/>
          </w:tcPr>
          <w:p w14:paraId="726818EC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r-x------(500)</w:t>
            </w:r>
          </w:p>
        </w:tc>
        <w:tc>
          <w:tcPr>
            <w:tcW w:w="0" w:type="auto"/>
          </w:tcPr>
          <w:p w14:paraId="1E911783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3F3FC725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C7A605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38BD8B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CC7263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F4D0139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834EFED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1E539A1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E0A9DC" w14:textId="77777777" w:rsidR="009246CA" w:rsidRDefault="001A4C21">
            <w:pPr>
              <w:pStyle w:val="Compact"/>
            </w:pPr>
            <w:r>
              <w:t>+</w:t>
            </w:r>
          </w:p>
        </w:tc>
      </w:tr>
      <w:tr w:rsidR="009246CA" w14:paraId="022B8D8F" w14:textId="77777777">
        <w:tc>
          <w:tcPr>
            <w:tcW w:w="0" w:type="auto"/>
          </w:tcPr>
          <w:p w14:paraId="724707CE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rw-------(600)</w:t>
            </w:r>
          </w:p>
        </w:tc>
        <w:tc>
          <w:tcPr>
            <w:tcW w:w="0" w:type="auto"/>
          </w:tcPr>
          <w:p w14:paraId="2A036971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5FF0D46A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11C179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380611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4D7C1D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9F3862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42C4E5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884F00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4B6341" w14:textId="77777777" w:rsidR="009246CA" w:rsidRDefault="001A4C21">
            <w:pPr>
              <w:pStyle w:val="Compact"/>
            </w:pPr>
            <w:r>
              <w:t>-</w:t>
            </w:r>
          </w:p>
        </w:tc>
      </w:tr>
      <w:tr w:rsidR="009246CA" w14:paraId="741E8A3D" w14:textId="77777777">
        <w:tc>
          <w:tcPr>
            <w:tcW w:w="0" w:type="auto"/>
          </w:tcPr>
          <w:p w14:paraId="5BE24B5D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rwx------(700)</w:t>
            </w:r>
          </w:p>
        </w:tc>
        <w:tc>
          <w:tcPr>
            <w:tcW w:w="0" w:type="auto"/>
          </w:tcPr>
          <w:p w14:paraId="13721345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1A59F870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89CA746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CC9DFF3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A15DF8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49ED420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3CB215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F889D07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6FD07BC" w14:textId="77777777" w:rsidR="009246CA" w:rsidRDefault="001A4C21">
            <w:pPr>
              <w:pStyle w:val="Compact"/>
            </w:pPr>
            <w:r>
              <w:t>+</w:t>
            </w:r>
          </w:p>
        </w:tc>
      </w:tr>
      <w:tr w:rsidR="009246CA" w14:paraId="6E9F3693" w14:textId="77777777">
        <w:tc>
          <w:tcPr>
            <w:tcW w:w="0" w:type="auto"/>
          </w:tcPr>
          <w:p w14:paraId="52AA4949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69CA4A90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109B5660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4D4F1B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E09B6B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B74530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E6432B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AB7E7F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20989E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8BAE01" w14:textId="77777777" w:rsidR="009246CA" w:rsidRDefault="001A4C21">
            <w:pPr>
              <w:pStyle w:val="Compact"/>
            </w:pPr>
            <w:r>
              <w:t>-</w:t>
            </w:r>
          </w:p>
        </w:tc>
      </w:tr>
      <w:tr w:rsidR="009246CA" w14:paraId="4ED4CDBA" w14:textId="77777777">
        <w:tc>
          <w:tcPr>
            <w:tcW w:w="0" w:type="auto"/>
          </w:tcPr>
          <w:p w14:paraId="6CFD99EA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5806913B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0EFE5B94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0BF9C2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795BC6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C27BAB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30F2690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7473B2E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B61785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B131EA" w14:textId="77777777" w:rsidR="009246CA" w:rsidRDefault="001A4C21">
            <w:pPr>
              <w:pStyle w:val="Compact"/>
            </w:pPr>
            <w:r>
              <w:t>+</w:t>
            </w:r>
          </w:p>
        </w:tc>
      </w:tr>
      <w:tr w:rsidR="009246CA" w14:paraId="1A02712D" w14:textId="77777777">
        <w:tc>
          <w:tcPr>
            <w:tcW w:w="0" w:type="auto"/>
          </w:tcPr>
          <w:p w14:paraId="54E52BBD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76CBE353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06DCD60D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0C5D9A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6FD595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61798B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8076C1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5898DC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ED2C73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CF33C9" w14:textId="77777777" w:rsidR="009246CA" w:rsidRDefault="001A4C21">
            <w:pPr>
              <w:pStyle w:val="Compact"/>
            </w:pPr>
            <w:r>
              <w:t>-</w:t>
            </w:r>
          </w:p>
        </w:tc>
      </w:tr>
      <w:tr w:rsidR="009246CA" w14:paraId="39C0601E" w14:textId="77777777">
        <w:tc>
          <w:tcPr>
            <w:tcW w:w="0" w:type="auto"/>
          </w:tcPr>
          <w:p w14:paraId="6ABC85F0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-wx------(300)</w:t>
            </w:r>
          </w:p>
        </w:tc>
        <w:tc>
          <w:tcPr>
            <w:tcW w:w="0" w:type="auto"/>
          </w:tcPr>
          <w:p w14:paraId="5D6B4A09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78043327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2B50FC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CCEAA17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600654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DF936A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272D9C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0DAD49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ABDADC6" w14:textId="77777777" w:rsidR="009246CA" w:rsidRDefault="001A4C21">
            <w:pPr>
              <w:pStyle w:val="Compact"/>
            </w:pPr>
            <w:r>
              <w:t>+</w:t>
            </w:r>
          </w:p>
        </w:tc>
      </w:tr>
      <w:tr w:rsidR="009246CA" w14:paraId="2121CC28" w14:textId="77777777">
        <w:tc>
          <w:tcPr>
            <w:tcW w:w="0" w:type="auto"/>
          </w:tcPr>
          <w:p w14:paraId="24343AEA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r--------(400)</w:t>
            </w:r>
          </w:p>
        </w:tc>
        <w:tc>
          <w:tcPr>
            <w:tcW w:w="0" w:type="auto"/>
          </w:tcPr>
          <w:p w14:paraId="02C4D896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54B5A119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F2152C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2328B4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DD548F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01E39D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85ED02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E21994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FC10EB" w14:textId="77777777" w:rsidR="009246CA" w:rsidRDefault="001A4C21">
            <w:pPr>
              <w:pStyle w:val="Compact"/>
            </w:pPr>
            <w:r>
              <w:t>-</w:t>
            </w:r>
          </w:p>
        </w:tc>
      </w:tr>
      <w:tr w:rsidR="009246CA" w14:paraId="5187E02F" w14:textId="77777777">
        <w:tc>
          <w:tcPr>
            <w:tcW w:w="0" w:type="auto"/>
          </w:tcPr>
          <w:p w14:paraId="28A1EAA2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r-x------(500)</w:t>
            </w:r>
          </w:p>
        </w:tc>
        <w:tc>
          <w:tcPr>
            <w:tcW w:w="0" w:type="auto"/>
          </w:tcPr>
          <w:p w14:paraId="66B302FE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7C86C8AD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CD7F18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91AB70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6ABADB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F8F553A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8C55A99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6319931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CEBF25" w14:textId="77777777" w:rsidR="009246CA" w:rsidRDefault="001A4C21">
            <w:pPr>
              <w:pStyle w:val="Compact"/>
            </w:pPr>
            <w:r>
              <w:t>+</w:t>
            </w:r>
          </w:p>
        </w:tc>
      </w:tr>
      <w:tr w:rsidR="009246CA" w14:paraId="580263FA" w14:textId="77777777">
        <w:tc>
          <w:tcPr>
            <w:tcW w:w="0" w:type="auto"/>
          </w:tcPr>
          <w:p w14:paraId="64B03AB9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rw-------(600)</w:t>
            </w:r>
          </w:p>
        </w:tc>
        <w:tc>
          <w:tcPr>
            <w:tcW w:w="0" w:type="auto"/>
          </w:tcPr>
          <w:p w14:paraId="57C9A844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6E492978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C8C899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C44D8E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E00E5C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93CE18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562D10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0B7715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E44A47" w14:textId="77777777" w:rsidR="009246CA" w:rsidRDefault="001A4C21">
            <w:pPr>
              <w:pStyle w:val="Compact"/>
            </w:pPr>
            <w:r>
              <w:t>-</w:t>
            </w:r>
          </w:p>
        </w:tc>
      </w:tr>
      <w:tr w:rsidR="009246CA" w14:paraId="6C283DD5" w14:textId="77777777">
        <w:tc>
          <w:tcPr>
            <w:tcW w:w="0" w:type="auto"/>
          </w:tcPr>
          <w:p w14:paraId="6EC25405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rwx------(700)</w:t>
            </w:r>
          </w:p>
        </w:tc>
        <w:tc>
          <w:tcPr>
            <w:tcW w:w="0" w:type="auto"/>
          </w:tcPr>
          <w:p w14:paraId="301E3ABB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12BFD59A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4723B3A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D570873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EBD83A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8D3089B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2FDEC7C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2664A82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94521A2" w14:textId="77777777" w:rsidR="009246CA" w:rsidRDefault="001A4C21">
            <w:pPr>
              <w:pStyle w:val="Compact"/>
            </w:pPr>
            <w:r>
              <w:t>+</w:t>
            </w:r>
          </w:p>
        </w:tc>
      </w:tr>
      <w:tr w:rsidR="009246CA" w14:paraId="07DA8285" w14:textId="77777777">
        <w:tc>
          <w:tcPr>
            <w:tcW w:w="0" w:type="auto"/>
          </w:tcPr>
          <w:p w14:paraId="5ED9097E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lastRenderedPageBreak/>
              <w:t>d---------(000)</w:t>
            </w:r>
          </w:p>
        </w:tc>
        <w:tc>
          <w:tcPr>
            <w:tcW w:w="0" w:type="auto"/>
          </w:tcPr>
          <w:p w14:paraId="474DFD04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14:paraId="15F05EEB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761664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45DCEE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39982A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8F46D7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9DA02A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1640FA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C788DE" w14:textId="77777777" w:rsidR="009246CA" w:rsidRDefault="001A4C21">
            <w:pPr>
              <w:pStyle w:val="Compact"/>
            </w:pPr>
            <w:r>
              <w:t>-</w:t>
            </w:r>
          </w:p>
        </w:tc>
      </w:tr>
      <w:tr w:rsidR="009246CA" w14:paraId="4BFAF4CE" w14:textId="77777777">
        <w:tc>
          <w:tcPr>
            <w:tcW w:w="0" w:type="auto"/>
          </w:tcPr>
          <w:p w14:paraId="64CDE1EF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496181D0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14:paraId="3CBDE94C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ABCF31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3868B0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D14F243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79EFBBD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92C3DD5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4CC262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CA17AD" w14:textId="77777777" w:rsidR="009246CA" w:rsidRDefault="001A4C21">
            <w:pPr>
              <w:pStyle w:val="Compact"/>
            </w:pPr>
            <w:r>
              <w:t>+</w:t>
            </w:r>
          </w:p>
        </w:tc>
      </w:tr>
      <w:tr w:rsidR="009246CA" w14:paraId="29E63544" w14:textId="77777777">
        <w:tc>
          <w:tcPr>
            <w:tcW w:w="0" w:type="auto"/>
          </w:tcPr>
          <w:p w14:paraId="758E5C13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716F2B8D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14:paraId="50E6BABB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96712C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808BA3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79C035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CFA2D9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A72065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929A0F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2D0359" w14:textId="77777777" w:rsidR="009246CA" w:rsidRDefault="001A4C21">
            <w:pPr>
              <w:pStyle w:val="Compact"/>
            </w:pPr>
            <w:r>
              <w:t>-</w:t>
            </w:r>
          </w:p>
        </w:tc>
      </w:tr>
      <w:tr w:rsidR="009246CA" w14:paraId="1F9F7522" w14:textId="77777777">
        <w:tc>
          <w:tcPr>
            <w:tcW w:w="0" w:type="auto"/>
          </w:tcPr>
          <w:p w14:paraId="7F963390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-wx------(300)</w:t>
            </w:r>
          </w:p>
        </w:tc>
        <w:tc>
          <w:tcPr>
            <w:tcW w:w="0" w:type="auto"/>
          </w:tcPr>
          <w:p w14:paraId="40450E8D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14:paraId="344C1F26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753CC2B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4CC85E2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538F709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569D621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848A33A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AAD000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FA4114" w14:textId="77777777" w:rsidR="009246CA" w:rsidRDefault="001A4C21">
            <w:pPr>
              <w:pStyle w:val="Compact"/>
            </w:pPr>
            <w:r>
              <w:t>+</w:t>
            </w:r>
          </w:p>
        </w:tc>
      </w:tr>
      <w:tr w:rsidR="009246CA" w14:paraId="5F962226" w14:textId="77777777">
        <w:tc>
          <w:tcPr>
            <w:tcW w:w="0" w:type="auto"/>
          </w:tcPr>
          <w:p w14:paraId="435D5D29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r--------(400)</w:t>
            </w:r>
          </w:p>
        </w:tc>
        <w:tc>
          <w:tcPr>
            <w:tcW w:w="0" w:type="auto"/>
          </w:tcPr>
          <w:p w14:paraId="6FCBD67E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14:paraId="79F08F7D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BDA805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E39A2A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9E08A2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BE24B7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934F9A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61BFF4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0DDAF7" w14:textId="77777777" w:rsidR="009246CA" w:rsidRDefault="001A4C21">
            <w:pPr>
              <w:pStyle w:val="Compact"/>
            </w:pPr>
            <w:r>
              <w:t>-</w:t>
            </w:r>
          </w:p>
        </w:tc>
      </w:tr>
      <w:tr w:rsidR="009246CA" w14:paraId="08829023" w14:textId="77777777">
        <w:tc>
          <w:tcPr>
            <w:tcW w:w="0" w:type="auto"/>
          </w:tcPr>
          <w:p w14:paraId="1DA905A4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r-x------(500)</w:t>
            </w:r>
          </w:p>
        </w:tc>
        <w:tc>
          <w:tcPr>
            <w:tcW w:w="0" w:type="auto"/>
          </w:tcPr>
          <w:p w14:paraId="784A2563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14:paraId="4F894BBD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2B6667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0467F7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91553D0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23D074F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A4E5D1B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B56B4DF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657D3F" w14:textId="77777777" w:rsidR="009246CA" w:rsidRDefault="001A4C21">
            <w:pPr>
              <w:pStyle w:val="Compact"/>
            </w:pPr>
            <w:r>
              <w:t>+</w:t>
            </w:r>
          </w:p>
        </w:tc>
      </w:tr>
      <w:tr w:rsidR="009246CA" w14:paraId="06B15989" w14:textId="77777777">
        <w:tc>
          <w:tcPr>
            <w:tcW w:w="0" w:type="auto"/>
          </w:tcPr>
          <w:p w14:paraId="13E055AD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rw-------(600)</w:t>
            </w:r>
          </w:p>
        </w:tc>
        <w:tc>
          <w:tcPr>
            <w:tcW w:w="0" w:type="auto"/>
          </w:tcPr>
          <w:p w14:paraId="204381DA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14:paraId="58D93DEB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294347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06CBA4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BF2C0A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097731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2E5A6E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5020AD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026A35" w14:textId="77777777" w:rsidR="009246CA" w:rsidRDefault="001A4C21">
            <w:pPr>
              <w:pStyle w:val="Compact"/>
            </w:pPr>
            <w:r>
              <w:t>-</w:t>
            </w:r>
          </w:p>
        </w:tc>
      </w:tr>
      <w:tr w:rsidR="009246CA" w14:paraId="037DD456" w14:textId="77777777">
        <w:tc>
          <w:tcPr>
            <w:tcW w:w="0" w:type="auto"/>
          </w:tcPr>
          <w:p w14:paraId="5CC48DEC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rwx------(700)</w:t>
            </w:r>
          </w:p>
        </w:tc>
        <w:tc>
          <w:tcPr>
            <w:tcW w:w="0" w:type="auto"/>
          </w:tcPr>
          <w:p w14:paraId="7B857690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14:paraId="4A227EBA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8648EB2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4C3166F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B407D03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408AA04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B6F31B2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3D25621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73EE902" w14:textId="77777777" w:rsidR="009246CA" w:rsidRDefault="001A4C21">
            <w:pPr>
              <w:pStyle w:val="Compact"/>
            </w:pPr>
            <w:r>
              <w:t>+</w:t>
            </w:r>
          </w:p>
        </w:tc>
      </w:tr>
      <w:tr w:rsidR="009246CA" w14:paraId="04879F57" w14:textId="77777777">
        <w:tc>
          <w:tcPr>
            <w:tcW w:w="0" w:type="auto"/>
          </w:tcPr>
          <w:p w14:paraId="0D479C38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0F40D3EF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14:paraId="450F2528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11453F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9A7A4C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528B8D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C0872D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0E92DB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24964E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A6F166" w14:textId="77777777" w:rsidR="009246CA" w:rsidRDefault="001A4C21">
            <w:pPr>
              <w:pStyle w:val="Compact"/>
            </w:pPr>
            <w:r>
              <w:t>-</w:t>
            </w:r>
          </w:p>
        </w:tc>
      </w:tr>
      <w:tr w:rsidR="009246CA" w14:paraId="0FAD3594" w14:textId="77777777">
        <w:tc>
          <w:tcPr>
            <w:tcW w:w="0" w:type="auto"/>
          </w:tcPr>
          <w:p w14:paraId="61F87271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134B4ED7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14:paraId="4B1C5643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261F1C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8435AF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90C6378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B50FE2F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D343A33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A98A5E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2E422B" w14:textId="77777777" w:rsidR="009246CA" w:rsidRDefault="001A4C21">
            <w:pPr>
              <w:pStyle w:val="Compact"/>
            </w:pPr>
            <w:r>
              <w:t>+</w:t>
            </w:r>
          </w:p>
        </w:tc>
      </w:tr>
      <w:tr w:rsidR="009246CA" w14:paraId="3AFE97BE" w14:textId="77777777">
        <w:tc>
          <w:tcPr>
            <w:tcW w:w="0" w:type="auto"/>
          </w:tcPr>
          <w:p w14:paraId="02ED2CF6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5FE283B3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14:paraId="0FE35BED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4A3AD0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BEFB61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BE8C75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1F44A4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98FCDA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2916A8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56EE3D" w14:textId="77777777" w:rsidR="009246CA" w:rsidRDefault="001A4C21">
            <w:pPr>
              <w:pStyle w:val="Compact"/>
            </w:pPr>
            <w:r>
              <w:t>-</w:t>
            </w:r>
          </w:p>
        </w:tc>
      </w:tr>
      <w:tr w:rsidR="009246CA" w14:paraId="32783B8F" w14:textId="77777777">
        <w:tc>
          <w:tcPr>
            <w:tcW w:w="0" w:type="auto"/>
          </w:tcPr>
          <w:p w14:paraId="541017FC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-wx------(300)</w:t>
            </w:r>
          </w:p>
        </w:tc>
        <w:tc>
          <w:tcPr>
            <w:tcW w:w="0" w:type="auto"/>
          </w:tcPr>
          <w:p w14:paraId="0874EEB9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14:paraId="08F6F053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46E4DB6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A80361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69665EC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2D0E5BB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309E5FC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C8F772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1C9B6D8" w14:textId="77777777" w:rsidR="009246CA" w:rsidRDefault="001A4C21">
            <w:pPr>
              <w:pStyle w:val="Compact"/>
            </w:pPr>
            <w:r>
              <w:t>+</w:t>
            </w:r>
          </w:p>
        </w:tc>
      </w:tr>
      <w:tr w:rsidR="009246CA" w14:paraId="468FE30B" w14:textId="77777777">
        <w:tc>
          <w:tcPr>
            <w:tcW w:w="0" w:type="auto"/>
          </w:tcPr>
          <w:p w14:paraId="4991B48B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r--------(400)</w:t>
            </w:r>
          </w:p>
        </w:tc>
        <w:tc>
          <w:tcPr>
            <w:tcW w:w="0" w:type="auto"/>
          </w:tcPr>
          <w:p w14:paraId="75C80FEF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14:paraId="1718430E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D1340C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C68089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3DC8E2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505A06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9A5C70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D920BC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C9A371" w14:textId="77777777" w:rsidR="009246CA" w:rsidRDefault="001A4C21">
            <w:pPr>
              <w:pStyle w:val="Compact"/>
            </w:pPr>
            <w:r>
              <w:t>-</w:t>
            </w:r>
          </w:p>
        </w:tc>
      </w:tr>
      <w:tr w:rsidR="009246CA" w14:paraId="707D366F" w14:textId="77777777">
        <w:tc>
          <w:tcPr>
            <w:tcW w:w="0" w:type="auto"/>
          </w:tcPr>
          <w:p w14:paraId="1905F14B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r-x------(500)</w:t>
            </w:r>
          </w:p>
        </w:tc>
        <w:tc>
          <w:tcPr>
            <w:tcW w:w="0" w:type="auto"/>
          </w:tcPr>
          <w:p w14:paraId="14068AFD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14:paraId="5A0EBCFD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750EC7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C4AC1A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70B4A0D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7248EB8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083F2F3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10C2068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43FE3C" w14:textId="77777777" w:rsidR="009246CA" w:rsidRDefault="001A4C21">
            <w:pPr>
              <w:pStyle w:val="Compact"/>
            </w:pPr>
            <w:r>
              <w:t>+</w:t>
            </w:r>
          </w:p>
        </w:tc>
      </w:tr>
      <w:tr w:rsidR="009246CA" w14:paraId="6ADC1F4A" w14:textId="77777777">
        <w:tc>
          <w:tcPr>
            <w:tcW w:w="0" w:type="auto"/>
          </w:tcPr>
          <w:p w14:paraId="0E9E3D15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rw-------(600)</w:t>
            </w:r>
          </w:p>
        </w:tc>
        <w:tc>
          <w:tcPr>
            <w:tcW w:w="0" w:type="auto"/>
          </w:tcPr>
          <w:p w14:paraId="679A12BD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14:paraId="1CCDBAC6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82F6CE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42EB25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43A7A8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83C13A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98CF2C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50A3A0" w14:textId="77777777" w:rsidR="009246CA" w:rsidRDefault="001A4C2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A20665" w14:textId="77777777" w:rsidR="009246CA" w:rsidRDefault="001A4C21">
            <w:pPr>
              <w:pStyle w:val="Compact"/>
            </w:pPr>
            <w:r>
              <w:t>-</w:t>
            </w:r>
          </w:p>
        </w:tc>
      </w:tr>
      <w:tr w:rsidR="009246CA" w14:paraId="599E2B92" w14:textId="77777777">
        <w:tc>
          <w:tcPr>
            <w:tcW w:w="0" w:type="auto"/>
          </w:tcPr>
          <w:p w14:paraId="19A9487B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drwx------(700)</w:t>
            </w:r>
          </w:p>
        </w:tc>
        <w:tc>
          <w:tcPr>
            <w:tcW w:w="0" w:type="auto"/>
          </w:tcPr>
          <w:p w14:paraId="0E4E4E0F" w14:textId="77777777" w:rsidR="009246CA" w:rsidRDefault="001A4C21">
            <w:pPr>
              <w:pStyle w:val="Compact"/>
            </w:pPr>
            <w:r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14:paraId="6D1551D7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5F18E61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F00104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863F83A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E36B9FE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489EE7B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A8EE124" w14:textId="77777777" w:rsidR="009246CA" w:rsidRDefault="001A4C2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5FF09A" w14:textId="77777777" w:rsidR="009246CA" w:rsidRDefault="001A4C21">
            <w:pPr>
              <w:pStyle w:val="Compact"/>
            </w:pPr>
            <w:r>
              <w:t>+</w:t>
            </w:r>
          </w:p>
        </w:tc>
      </w:tr>
    </w:tbl>
    <w:p w14:paraId="23FA61F9" w14:textId="77777777" w:rsidR="009246CA" w:rsidRDefault="001A4C21">
      <w:pPr>
        <w:pStyle w:val="a0"/>
      </w:pPr>
      <w:r>
        <w:t>Теперь определим необходимые права для выполнения операций внутри директории dir1 и заполнили таблицу</w:t>
      </w:r>
    </w:p>
    <w:p w14:paraId="578D5071" w14:textId="77777777" w:rsidR="009246CA" w:rsidRDefault="001A4C21">
      <w:pPr>
        <w:pStyle w:val="TableCaption"/>
      </w:pPr>
      <w:r>
        <w:t>Минимальные права для совершения операций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35"/>
        <w:gridCol w:w="2601"/>
        <w:gridCol w:w="2152"/>
      </w:tblGrid>
      <w:tr w:rsidR="009246CA" w14:paraId="4934A033" w14:textId="77777777" w:rsidTr="009246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353E7B9" w14:textId="77777777" w:rsidR="009246CA" w:rsidRDefault="001A4C21">
            <w:pPr>
              <w:pStyle w:val="Compact"/>
              <w:jc w:val="center"/>
            </w:pPr>
            <w:r>
              <w:t>Операция</w:t>
            </w:r>
          </w:p>
        </w:tc>
        <w:tc>
          <w:tcPr>
            <w:tcW w:w="0" w:type="auto"/>
          </w:tcPr>
          <w:p w14:paraId="24ED9AE5" w14:textId="77777777" w:rsidR="009246CA" w:rsidRDefault="001A4C21">
            <w:pPr>
              <w:pStyle w:val="Compact"/>
              <w:jc w:val="center"/>
            </w:pPr>
            <w:r>
              <w:t>Права на директорию</w:t>
            </w:r>
          </w:p>
        </w:tc>
        <w:tc>
          <w:tcPr>
            <w:tcW w:w="0" w:type="auto"/>
          </w:tcPr>
          <w:p w14:paraId="4A5C123E" w14:textId="77777777" w:rsidR="009246CA" w:rsidRDefault="001A4C21">
            <w:pPr>
              <w:pStyle w:val="Compact"/>
              <w:jc w:val="center"/>
            </w:pPr>
            <w:r>
              <w:t>Права на файл</w:t>
            </w:r>
          </w:p>
        </w:tc>
      </w:tr>
      <w:tr w:rsidR="009246CA" w14:paraId="63DF29E2" w14:textId="77777777">
        <w:tc>
          <w:tcPr>
            <w:tcW w:w="0" w:type="auto"/>
          </w:tcPr>
          <w:p w14:paraId="02F2AFE7" w14:textId="77777777" w:rsidR="009246CA" w:rsidRDefault="001A4C21">
            <w:pPr>
              <w:pStyle w:val="Compact"/>
              <w:jc w:val="center"/>
            </w:pPr>
            <w:r>
              <w:t>Создание файла</w:t>
            </w:r>
          </w:p>
        </w:tc>
        <w:tc>
          <w:tcPr>
            <w:tcW w:w="0" w:type="auto"/>
          </w:tcPr>
          <w:p w14:paraId="3352EF8F" w14:textId="77777777" w:rsidR="009246CA" w:rsidRDefault="001A4C21">
            <w:pPr>
              <w:pStyle w:val="Compact"/>
              <w:jc w:val="center"/>
            </w:pPr>
            <w:r>
              <w:rPr>
                <w:rStyle w:val="VerbatimChar"/>
              </w:rPr>
              <w:t>d-wx------ (300)</w:t>
            </w:r>
          </w:p>
        </w:tc>
        <w:tc>
          <w:tcPr>
            <w:tcW w:w="0" w:type="auto"/>
          </w:tcPr>
          <w:p w14:paraId="0FBD1519" w14:textId="77777777" w:rsidR="009246CA" w:rsidRDefault="001A4C21">
            <w:pPr>
              <w:pStyle w:val="Compact"/>
              <w:jc w:val="center"/>
            </w:pPr>
            <w:r>
              <w:rPr>
                <w:rStyle w:val="VerbatimChar"/>
              </w:rPr>
              <w:t>---------- (000)</w:t>
            </w:r>
          </w:p>
        </w:tc>
      </w:tr>
      <w:tr w:rsidR="009246CA" w14:paraId="42EC8368" w14:textId="77777777">
        <w:tc>
          <w:tcPr>
            <w:tcW w:w="0" w:type="auto"/>
          </w:tcPr>
          <w:p w14:paraId="0356C016" w14:textId="77777777" w:rsidR="009246CA" w:rsidRDefault="001A4C21">
            <w:pPr>
              <w:pStyle w:val="Compact"/>
              <w:jc w:val="center"/>
            </w:pPr>
            <w:r>
              <w:t>Удаление файла</w:t>
            </w:r>
          </w:p>
        </w:tc>
        <w:tc>
          <w:tcPr>
            <w:tcW w:w="0" w:type="auto"/>
          </w:tcPr>
          <w:p w14:paraId="3213BE92" w14:textId="77777777" w:rsidR="009246CA" w:rsidRDefault="001A4C21">
            <w:pPr>
              <w:pStyle w:val="Compact"/>
              <w:jc w:val="center"/>
            </w:pPr>
            <w:r>
              <w:rPr>
                <w:rStyle w:val="VerbatimChar"/>
              </w:rPr>
              <w:t>d-wx------ (300)</w:t>
            </w:r>
          </w:p>
        </w:tc>
        <w:tc>
          <w:tcPr>
            <w:tcW w:w="0" w:type="auto"/>
          </w:tcPr>
          <w:p w14:paraId="3A82B1D1" w14:textId="77777777" w:rsidR="009246CA" w:rsidRDefault="001A4C21">
            <w:pPr>
              <w:pStyle w:val="Compact"/>
              <w:jc w:val="center"/>
            </w:pPr>
            <w:r>
              <w:rPr>
                <w:rStyle w:val="VerbatimChar"/>
              </w:rPr>
              <w:t>---------- (000)</w:t>
            </w:r>
          </w:p>
        </w:tc>
      </w:tr>
      <w:tr w:rsidR="009246CA" w14:paraId="6FB1391C" w14:textId="77777777">
        <w:tc>
          <w:tcPr>
            <w:tcW w:w="0" w:type="auto"/>
          </w:tcPr>
          <w:p w14:paraId="0679F684" w14:textId="77777777" w:rsidR="009246CA" w:rsidRDefault="001A4C21">
            <w:pPr>
              <w:pStyle w:val="Compact"/>
              <w:jc w:val="center"/>
            </w:pPr>
            <w:r>
              <w:t>Чтение файла</w:t>
            </w:r>
          </w:p>
        </w:tc>
        <w:tc>
          <w:tcPr>
            <w:tcW w:w="0" w:type="auto"/>
          </w:tcPr>
          <w:p w14:paraId="0FF2CF3E" w14:textId="77777777" w:rsidR="009246CA" w:rsidRDefault="001A4C21">
            <w:pPr>
              <w:pStyle w:val="Compact"/>
              <w:jc w:val="center"/>
            </w:pPr>
            <w:r>
              <w:rPr>
                <w:rStyle w:val="VerbatimChar"/>
              </w:rPr>
              <w:t>d--x------ (100)</w:t>
            </w:r>
          </w:p>
        </w:tc>
        <w:tc>
          <w:tcPr>
            <w:tcW w:w="0" w:type="auto"/>
          </w:tcPr>
          <w:p w14:paraId="71053438" w14:textId="77777777" w:rsidR="009246CA" w:rsidRDefault="001A4C21">
            <w:pPr>
              <w:pStyle w:val="Compact"/>
              <w:jc w:val="center"/>
            </w:pPr>
            <w:r>
              <w:rPr>
                <w:rStyle w:val="VerbatimChar"/>
              </w:rPr>
              <w:t>-r-------- (400)</w:t>
            </w:r>
          </w:p>
        </w:tc>
      </w:tr>
      <w:tr w:rsidR="009246CA" w14:paraId="37E928F2" w14:textId="77777777">
        <w:tc>
          <w:tcPr>
            <w:tcW w:w="0" w:type="auto"/>
          </w:tcPr>
          <w:p w14:paraId="7CE8CF3E" w14:textId="77777777" w:rsidR="009246CA" w:rsidRDefault="001A4C21">
            <w:pPr>
              <w:pStyle w:val="Compact"/>
              <w:jc w:val="center"/>
            </w:pPr>
            <w:r>
              <w:t>Запись в файл</w:t>
            </w:r>
          </w:p>
        </w:tc>
        <w:tc>
          <w:tcPr>
            <w:tcW w:w="0" w:type="auto"/>
          </w:tcPr>
          <w:p w14:paraId="0A638945" w14:textId="77777777" w:rsidR="009246CA" w:rsidRDefault="001A4C21">
            <w:pPr>
              <w:pStyle w:val="Compact"/>
              <w:jc w:val="center"/>
            </w:pPr>
            <w:r>
              <w:rPr>
                <w:rStyle w:val="VerbatimChar"/>
              </w:rPr>
              <w:t>d--x------ (100)</w:t>
            </w:r>
          </w:p>
        </w:tc>
        <w:tc>
          <w:tcPr>
            <w:tcW w:w="0" w:type="auto"/>
          </w:tcPr>
          <w:p w14:paraId="2795C667" w14:textId="77777777" w:rsidR="009246CA" w:rsidRDefault="001A4C21">
            <w:pPr>
              <w:pStyle w:val="Compact"/>
              <w:jc w:val="center"/>
            </w:pPr>
            <w:r>
              <w:rPr>
                <w:rStyle w:val="VerbatimChar"/>
              </w:rPr>
              <w:t>--w------- (200)</w:t>
            </w:r>
          </w:p>
        </w:tc>
      </w:tr>
      <w:tr w:rsidR="009246CA" w14:paraId="62354A1A" w14:textId="77777777">
        <w:tc>
          <w:tcPr>
            <w:tcW w:w="0" w:type="auto"/>
          </w:tcPr>
          <w:p w14:paraId="06D4A95A" w14:textId="77777777" w:rsidR="009246CA" w:rsidRDefault="001A4C21">
            <w:pPr>
              <w:pStyle w:val="Compact"/>
              <w:jc w:val="center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2771A894" w14:textId="77777777" w:rsidR="009246CA" w:rsidRDefault="001A4C21">
            <w:pPr>
              <w:pStyle w:val="Compact"/>
              <w:jc w:val="center"/>
            </w:pPr>
            <w:r>
              <w:rPr>
                <w:rStyle w:val="VerbatimChar"/>
              </w:rPr>
              <w:t>d-wx------ (300)</w:t>
            </w:r>
          </w:p>
        </w:tc>
        <w:tc>
          <w:tcPr>
            <w:tcW w:w="0" w:type="auto"/>
          </w:tcPr>
          <w:p w14:paraId="4E5D0929" w14:textId="77777777" w:rsidR="009246CA" w:rsidRDefault="001A4C21">
            <w:pPr>
              <w:pStyle w:val="Compact"/>
              <w:jc w:val="center"/>
            </w:pPr>
            <w:r>
              <w:rPr>
                <w:rStyle w:val="VerbatimChar"/>
              </w:rPr>
              <w:t>----------(000)</w:t>
            </w:r>
          </w:p>
        </w:tc>
      </w:tr>
      <w:tr w:rsidR="009246CA" w14:paraId="64F8C18B" w14:textId="77777777">
        <w:tc>
          <w:tcPr>
            <w:tcW w:w="0" w:type="auto"/>
          </w:tcPr>
          <w:p w14:paraId="3168A9FA" w14:textId="77777777" w:rsidR="009246CA" w:rsidRDefault="001A4C21">
            <w:pPr>
              <w:pStyle w:val="Compact"/>
              <w:jc w:val="center"/>
            </w:pPr>
            <w:r>
              <w:lastRenderedPageBreak/>
              <w:t>Создание поддиректории</w:t>
            </w:r>
          </w:p>
        </w:tc>
        <w:tc>
          <w:tcPr>
            <w:tcW w:w="0" w:type="auto"/>
          </w:tcPr>
          <w:p w14:paraId="174DB031" w14:textId="77777777" w:rsidR="009246CA" w:rsidRDefault="001A4C21">
            <w:pPr>
              <w:pStyle w:val="Compact"/>
              <w:jc w:val="center"/>
            </w:pPr>
            <w:r>
              <w:rPr>
                <w:rStyle w:val="VerbatimChar"/>
              </w:rPr>
              <w:t>d-wx------ (300)</w:t>
            </w:r>
          </w:p>
        </w:tc>
        <w:tc>
          <w:tcPr>
            <w:tcW w:w="0" w:type="auto"/>
          </w:tcPr>
          <w:p w14:paraId="1A6D0F83" w14:textId="77777777" w:rsidR="009246CA" w:rsidRDefault="001A4C21">
            <w:pPr>
              <w:pStyle w:val="Compact"/>
              <w:jc w:val="center"/>
            </w:pPr>
            <w:r>
              <w:rPr>
                <w:rStyle w:val="VerbatimChar"/>
              </w:rPr>
              <w:t>---------- (000)</w:t>
            </w:r>
          </w:p>
        </w:tc>
      </w:tr>
      <w:tr w:rsidR="009246CA" w14:paraId="09E54A7A" w14:textId="77777777">
        <w:tc>
          <w:tcPr>
            <w:tcW w:w="0" w:type="auto"/>
          </w:tcPr>
          <w:p w14:paraId="3625F11A" w14:textId="77777777" w:rsidR="009246CA" w:rsidRDefault="001A4C21">
            <w:pPr>
              <w:pStyle w:val="Compact"/>
              <w:jc w:val="center"/>
            </w:pPr>
            <w:r>
              <w:t>Удаление поддиректории</w:t>
            </w:r>
          </w:p>
        </w:tc>
        <w:tc>
          <w:tcPr>
            <w:tcW w:w="0" w:type="auto"/>
          </w:tcPr>
          <w:p w14:paraId="689F32BB" w14:textId="77777777" w:rsidR="009246CA" w:rsidRDefault="001A4C21">
            <w:pPr>
              <w:pStyle w:val="Compact"/>
              <w:jc w:val="center"/>
            </w:pPr>
            <w:r>
              <w:rPr>
                <w:rStyle w:val="VerbatimChar"/>
              </w:rPr>
              <w:t>d-wx------ (300)</w:t>
            </w:r>
          </w:p>
        </w:tc>
        <w:tc>
          <w:tcPr>
            <w:tcW w:w="0" w:type="auto"/>
          </w:tcPr>
          <w:p w14:paraId="3E6A2A4B" w14:textId="77777777" w:rsidR="009246CA" w:rsidRDefault="001A4C21">
            <w:pPr>
              <w:pStyle w:val="Compact"/>
              <w:jc w:val="center"/>
            </w:pPr>
            <w:r>
              <w:rPr>
                <w:rStyle w:val="VerbatimChar"/>
              </w:rPr>
              <w:t>---------- (000)</w:t>
            </w:r>
          </w:p>
        </w:tc>
      </w:tr>
    </w:tbl>
    <w:p w14:paraId="3C66EBE2" w14:textId="77777777" w:rsidR="009246CA" w:rsidRDefault="001A4C21">
      <w:pPr>
        <w:pStyle w:val="1"/>
      </w:pPr>
      <w:bookmarkStart w:id="16" w:name="вывод"/>
      <w:bookmarkStart w:id="17" w:name="_Toc94972462"/>
      <w:bookmarkEnd w:id="2"/>
      <w:bookmarkEnd w:id="14"/>
      <w:r>
        <w:t>Вывод</w:t>
      </w:r>
      <w:bookmarkEnd w:id="17"/>
    </w:p>
    <w:p w14:paraId="53741478" w14:textId="4E0F0148" w:rsidR="009246CA" w:rsidRDefault="001A4C21">
      <w:pPr>
        <w:pStyle w:val="FirstParagraph"/>
      </w:pPr>
      <w:r>
        <w:t>В результате проделаной работы я получил</w:t>
      </w:r>
      <w:r w:rsidR="008F7E4D">
        <w:t>а</w:t>
      </w:r>
      <w:r>
        <w:t xml:space="preserve"> опыт работы с атрибутами файлов в ОС Linux.</w:t>
      </w:r>
      <w:bookmarkEnd w:id="16"/>
    </w:p>
    <w:sectPr w:rsidR="009246C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5EC5E3" w14:textId="77777777" w:rsidR="001A4C21" w:rsidRDefault="001A4C21">
      <w:pPr>
        <w:spacing w:after="0"/>
      </w:pPr>
      <w:r>
        <w:separator/>
      </w:r>
    </w:p>
  </w:endnote>
  <w:endnote w:type="continuationSeparator" w:id="0">
    <w:p w14:paraId="213D5164" w14:textId="77777777" w:rsidR="001A4C21" w:rsidRDefault="001A4C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E13A27" w14:textId="77777777" w:rsidR="001A4C21" w:rsidRDefault="001A4C21">
      <w:r>
        <w:separator/>
      </w:r>
    </w:p>
  </w:footnote>
  <w:footnote w:type="continuationSeparator" w:id="0">
    <w:p w14:paraId="464AD71C" w14:textId="77777777" w:rsidR="001A4C21" w:rsidRDefault="001A4C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AFE6A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246CA"/>
    <w:rsid w:val="001A4C21"/>
    <w:rsid w:val="008F7E4D"/>
    <w:rsid w:val="009246CA"/>
    <w:rsid w:val="00EB5DE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5099EC00"/>
  <w15:docId w15:val="{42C8EAB1-A8BC-2347-9A4B-E4D6936BE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B5DE1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EB5DE1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9</Pages>
  <Words>1038</Words>
  <Characters>5923</Characters>
  <Application>Microsoft Office Word</Application>
  <DocSecurity>0</DocSecurity>
  <Lines>49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2</vt:lpstr>
    </vt:vector>
  </TitlesOfParts>
  <Company/>
  <LinksUpToDate>false</LinksUpToDate>
  <CharactersWithSpaces>6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орокин Андрей Константинович НФИбд-03-18</dc:creator>
  <cp:keywords/>
  <cp:lastModifiedBy>Ухарова Софья Вячеславовна</cp:lastModifiedBy>
  <cp:revision>2</cp:revision>
  <dcterms:created xsi:type="dcterms:W3CDTF">2021-10-02T20:44:00Z</dcterms:created>
  <dcterms:modified xsi:type="dcterms:W3CDTF">2022-02-05T16:1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Дискреционное разграничение прав в Linux. Основные атрибут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